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4B9DE" w14:textId="3BCFBE6C" w:rsidR="00AA7DAC" w:rsidRPr="00F32CBC" w:rsidRDefault="00F32CBC" w:rsidP="00F32CBC">
      <w:pPr>
        <w:tabs>
          <w:tab w:val="left" w:pos="0"/>
        </w:tabs>
        <w:ind w:right="785"/>
        <w:rPr>
          <w:rFonts w:asciiTheme="majorEastAsia" w:eastAsiaTheme="majorEastAsia" w:hAnsiTheme="majorEastAsia"/>
          <w:sz w:val="20"/>
          <w:szCs w:val="20"/>
        </w:rPr>
      </w:pPr>
      <w:r w:rsidRPr="00F32CBC">
        <w:rPr>
          <w:rFonts w:asciiTheme="majorEastAsia" w:eastAsiaTheme="majorEastAsia" w:hAnsiTheme="majorEastAsia" w:hint="eastAsia"/>
          <w:sz w:val="20"/>
          <w:szCs w:val="20"/>
        </w:rPr>
        <w:t>様式</w:t>
      </w:r>
      <w:r w:rsidR="00503B48">
        <w:rPr>
          <w:rFonts w:asciiTheme="majorEastAsia" w:eastAsiaTheme="majorEastAsia" w:hAnsiTheme="majorEastAsia" w:hint="eastAsia"/>
          <w:sz w:val="20"/>
          <w:szCs w:val="20"/>
        </w:rPr>
        <w:t>13</w:t>
      </w:r>
      <w:r w:rsidRPr="00F32CBC">
        <w:rPr>
          <w:rFonts w:asciiTheme="majorEastAsia" w:eastAsiaTheme="majorEastAsia" w:hAnsiTheme="majorEastAsia" w:hint="eastAsia"/>
          <w:sz w:val="20"/>
          <w:szCs w:val="20"/>
        </w:rPr>
        <w:t>号</w:t>
      </w:r>
    </w:p>
    <w:p w14:paraId="438B4879" w14:textId="77777777" w:rsidR="00AA7DAC" w:rsidRPr="00E0673B" w:rsidRDefault="00AA7DAC" w:rsidP="00AA7DAC">
      <w:pPr>
        <w:tabs>
          <w:tab w:val="left" w:pos="0"/>
        </w:tabs>
        <w:ind w:right="-55"/>
        <w:jc w:val="right"/>
        <w:rPr>
          <w:rFonts w:asciiTheme="majorEastAsia" w:eastAsiaTheme="majorEastAsia" w:hAnsiTheme="majorEastAsia"/>
          <w:szCs w:val="21"/>
          <w:u w:val="single"/>
        </w:rPr>
      </w:pPr>
      <w:r w:rsidRPr="00E0673B">
        <w:rPr>
          <w:rFonts w:asciiTheme="majorEastAsia" w:eastAsiaTheme="majorEastAsia" w:hAnsiTheme="majorEastAsia" w:hint="eastAsia"/>
          <w:szCs w:val="20"/>
          <w:u w:val="single"/>
        </w:rPr>
        <w:t xml:space="preserve">　　　　年　　　月　　　日</w:t>
      </w:r>
    </w:p>
    <w:p w14:paraId="51682718" w14:textId="77777777" w:rsidR="007F233C" w:rsidRPr="00E0673B" w:rsidRDefault="00AF6DE4" w:rsidP="007F233C">
      <w:pPr>
        <w:tabs>
          <w:tab w:val="left" w:pos="0"/>
        </w:tabs>
        <w:ind w:right="-55"/>
        <w:jc w:val="center"/>
        <w:rPr>
          <w:rFonts w:asciiTheme="majorEastAsia" w:eastAsiaTheme="majorEastAsia" w:hAnsiTheme="majorEastAsia"/>
          <w:szCs w:val="21"/>
        </w:rPr>
      </w:pPr>
      <w:r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他の研究機関</w:t>
      </w:r>
      <w:r w:rsidR="00AA7DA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から</w:t>
      </w:r>
      <w:r w:rsidR="00FA360D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提供を受けた</w:t>
      </w:r>
      <w:r w:rsidR="007F233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試料・情報の</w:t>
      </w:r>
      <w:r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授受</w:t>
      </w:r>
      <w:r w:rsidR="007F233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に関する記録</w:t>
      </w:r>
      <w:r w:rsidR="007F233C" w:rsidRPr="00E0673B">
        <w:rPr>
          <w:rFonts w:asciiTheme="majorEastAsia" w:eastAsiaTheme="majorEastAsia" w:hAnsiTheme="majorEastAsia" w:hint="eastAsia"/>
          <w:b/>
          <w:szCs w:val="21"/>
        </w:rPr>
        <w:t xml:space="preserve">　　　　　　　　　　　　　　　　　　　　　　　　　　　　　</w:t>
      </w:r>
    </w:p>
    <w:p w14:paraId="23B09518" w14:textId="77777777" w:rsidR="007F233C" w:rsidRPr="00E0673B" w:rsidRDefault="007F233C" w:rsidP="007F233C">
      <w:pPr>
        <w:rPr>
          <w:rFonts w:asciiTheme="majorEastAsia" w:eastAsiaTheme="majorEastAsia" w:hAnsiTheme="majorEastAsia"/>
          <w:sz w:val="24"/>
          <w:szCs w:val="21"/>
        </w:rPr>
      </w:pPr>
    </w:p>
    <w:p w14:paraId="4854773C" w14:textId="399EA013" w:rsidR="007F233C" w:rsidRPr="004E0C83" w:rsidRDefault="006E6EDA" w:rsidP="00155663">
      <w:pPr>
        <w:ind w:firstLineChars="200" w:firstLine="480"/>
        <w:rPr>
          <w:rFonts w:asciiTheme="majorEastAsia" w:eastAsiaTheme="majorEastAsia" w:hAnsiTheme="majorEastAsia"/>
          <w:sz w:val="24"/>
          <w:szCs w:val="21"/>
        </w:rPr>
      </w:pPr>
      <w:r>
        <w:rPr>
          <w:rFonts w:asciiTheme="majorEastAsia" w:eastAsiaTheme="majorEastAsia" w:hAnsiTheme="majorEastAsia" w:hint="eastAsia"/>
          <w:sz w:val="24"/>
          <w:szCs w:val="21"/>
        </w:rPr>
        <w:t>九州</w:t>
      </w:r>
      <w:r w:rsidR="00155663" w:rsidRPr="00155663">
        <w:rPr>
          <w:rFonts w:asciiTheme="majorEastAsia" w:eastAsiaTheme="majorEastAsia" w:hAnsiTheme="majorEastAsia" w:hint="eastAsia"/>
          <w:sz w:val="24"/>
          <w:szCs w:val="21"/>
        </w:rPr>
        <w:t>労災病院長</w:t>
      </w:r>
      <w:r w:rsidR="004E0C83" w:rsidRPr="004E0C83">
        <w:rPr>
          <w:rFonts w:asciiTheme="majorEastAsia" w:eastAsiaTheme="majorEastAsia" w:hAnsiTheme="majorEastAsia" w:hint="eastAsia"/>
          <w:sz w:val="24"/>
          <w:szCs w:val="21"/>
        </w:rPr>
        <w:t xml:space="preserve">　殿</w:t>
      </w:r>
    </w:p>
    <w:p w14:paraId="6B6F1781" w14:textId="77777777" w:rsidR="0001633C" w:rsidRPr="00D417DE" w:rsidRDefault="0001633C" w:rsidP="007F233C">
      <w:pPr>
        <w:rPr>
          <w:rFonts w:asciiTheme="majorEastAsia" w:eastAsiaTheme="majorEastAsia" w:hAnsiTheme="majorEastAsia"/>
          <w:color w:val="0070C0"/>
          <w:sz w:val="24"/>
          <w:szCs w:val="21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1843"/>
        <w:gridCol w:w="2835"/>
        <w:gridCol w:w="3401"/>
        <w:gridCol w:w="708"/>
      </w:tblGrid>
      <w:tr w:rsidR="00E0673B" w:rsidRPr="00E0673B" w14:paraId="117F33A7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1FE5A07C" w14:textId="77777777" w:rsidR="007F233C" w:rsidRPr="00E0673B" w:rsidRDefault="007F233C" w:rsidP="00AA7DAC">
            <w:pPr>
              <w:spacing w:beforeLines="10" w:before="36"/>
              <w:ind w:right="114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提供元の機関</w:t>
            </w:r>
          </w:p>
        </w:tc>
        <w:tc>
          <w:tcPr>
            <w:tcW w:w="2835" w:type="dxa"/>
            <w:vAlign w:val="center"/>
          </w:tcPr>
          <w:p w14:paraId="474A68D2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名　称：</w:t>
            </w:r>
          </w:p>
        </w:tc>
        <w:tc>
          <w:tcPr>
            <w:tcW w:w="4109" w:type="dxa"/>
            <w:gridSpan w:val="2"/>
            <w:vAlign w:val="center"/>
          </w:tcPr>
          <w:p w14:paraId="0CA42DD6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18F51DF4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57ED3707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264EB93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住　所：</w:t>
            </w:r>
          </w:p>
        </w:tc>
        <w:tc>
          <w:tcPr>
            <w:tcW w:w="4109" w:type="dxa"/>
            <w:gridSpan w:val="2"/>
            <w:vAlign w:val="center"/>
          </w:tcPr>
          <w:p w14:paraId="34AE2CB0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31BCBFF9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0E8ACE1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7E1127E3" w14:textId="77777777" w:rsidR="007F233C" w:rsidRPr="00E0673B" w:rsidRDefault="00AA7DAC" w:rsidP="00AA7DAC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研究</w:t>
            </w:r>
            <w:r w:rsidR="007F233C"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機関の長　氏　名：</w:t>
            </w:r>
          </w:p>
        </w:tc>
        <w:tc>
          <w:tcPr>
            <w:tcW w:w="4109" w:type="dxa"/>
            <w:gridSpan w:val="2"/>
            <w:vAlign w:val="center"/>
          </w:tcPr>
          <w:p w14:paraId="73342001" w14:textId="77777777" w:rsidR="007F233C" w:rsidRPr="00E0673B" w:rsidRDefault="007F233C" w:rsidP="00AA7DAC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1DF909CF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311D85CE" w14:textId="77777777" w:rsidR="00AA7DAC" w:rsidRPr="00E0673B" w:rsidRDefault="00AA7DA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54A2FB36" w14:textId="77777777" w:rsidR="00AA7DAC" w:rsidRPr="00E0673B" w:rsidRDefault="00AA7DAC" w:rsidP="00AA7DAC">
            <w:pPr>
              <w:spacing w:beforeLines="10" w:before="36"/>
              <w:ind w:leftChars="15" w:left="32" w:right="127" w:hanging="1"/>
              <w:jc w:val="left"/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研究責任者　所属名:</w:t>
            </w:r>
          </w:p>
        </w:tc>
        <w:tc>
          <w:tcPr>
            <w:tcW w:w="4109" w:type="dxa"/>
            <w:gridSpan w:val="2"/>
            <w:vAlign w:val="center"/>
          </w:tcPr>
          <w:p w14:paraId="0B8C3C7C" w14:textId="77777777" w:rsidR="00AA7DAC" w:rsidRPr="00E0673B" w:rsidRDefault="00AA7DA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7FDD6C11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75FA1CD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173171B9" w14:textId="77777777" w:rsidR="007F233C" w:rsidRPr="00E0673B" w:rsidRDefault="007F233C" w:rsidP="00AA7DAC">
            <w:pPr>
              <w:spacing w:beforeLines="10" w:before="36"/>
              <w:ind w:leftChars="15" w:left="31" w:right="127" w:firstLineChars="600" w:firstLine="132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職　名:</w:t>
            </w:r>
          </w:p>
        </w:tc>
        <w:tc>
          <w:tcPr>
            <w:tcW w:w="4109" w:type="dxa"/>
            <w:gridSpan w:val="2"/>
            <w:vAlign w:val="center"/>
          </w:tcPr>
          <w:p w14:paraId="5EE4855F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3123EC86" w14:textId="77777777" w:rsidTr="00AA7DAC">
        <w:trPr>
          <w:trHeight w:val="151"/>
        </w:trPr>
        <w:tc>
          <w:tcPr>
            <w:tcW w:w="1843" w:type="dxa"/>
            <w:vAlign w:val="center"/>
          </w:tcPr>
          <w:p w14:paraId="6C87D13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317233BA" w14:textId="77777777" w:rsidR="007F233C" w:rsidRPr="00E0673B" w:rsidRDefault="007F233C" w:rsidP="00AA7DAC">
            <w:pPr>
              <w:spacing w:beforeLines="10" w:before="36"/>
              <w:ind w:leftChars="15" w:left="31" w:right="127" w:firstLineChars="600" w:firstLine="132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氏　名：</w:t>
            </w:r>
          </w:p>
        </w:tc>
        <w:tc>
          <w:tcPr>
            <w:tcW w:w="3401" w:type="dxa"/>
            <w:vAlign w:val="center"/>
          </w:tcPr>
          <w:p w14:paraId="05372D15" w14:textId="77777777" w:rsidR="007F233C" w:rsidRPr="00E0673B" w:rsidRDefault="007F233C" w:rsidP="00FE1519">
            <w:pPr>
              <w:spacing w:beforeLines="10" w:before="36"/>
              <w:ind w:right="-108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begin">
                <w:ffData>
                  <w:name w:val="テキスト8"/>
                  <w:enabled/>
                  <w:calcOnExit w:val="0"/>
                  <w:textInput/>
                </w:ffData>
              </w:fldChar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instrText xml:space="preserve"> </w:instrText>
            </w: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instrText>FORMTEXT</w:instrText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instrText xml:space="preserve"> </w:instrText>
            </w:r>
            <w:r w:rsidR="001D7738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</w:r>
            <w:r w:rsidR="001D7738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separate"/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30C92F2F" w14:textId="77777777" w:rsidR="007F233C" w:rsidRPr="00E0673B" w:rsidRDefault="007F233C" w:rsidP="00A72BD2">
            <w:pPr>
              <w:tabs>
                <w:tab w:val="center" w:pos="4252"/>
                <w:tab w:val="right" w:pos="8504"/>
              </w:tabs>
              <w:snapToGrid w:val="0"/>
              <w:spacing w:beforeLines="10" w:before="36"/>
              <w:ind w:right="-108" w:firstLineChars="50" w:firstLine="11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印</w:t>
            </w:r>
          </w:p>
        </w:tc>
      </w:tr>
      <w:tr w:rsidR="00E0673B" w:rsidRPr="00E0673B" w14:paraId="2A30FAA7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4A35B156" w14:textId="77777777" w:rsidR="007F233C" w:rsidRPr="00E0673B" w:rsidRDefault="007F233C" w:rsidP="00AA7DAC">
            <w:pPr>
              <w:spacing w:beforeLines="10" w:before="36"/>
              <w:ind w:right="114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155663">
              <w:rPr>
                <w:rFonts w:asciiTheme="majorEastAsia" w:eastAsiaTheme="majorEastAsia" w:hAnsiTheme="majorEastAsia" w:hint="eastAsia"/>
                <w:sz w:val="22"/>
                <w:szCs w:val="20"/>
              </w:rPr>
              <w:t>提供先</w:t>
            </w: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の機関</w:t>
            </w:r>
          </w:p>
        </w:tc>
        <w:tc>
          <w:tcPr>
            <w:tcW w:w="2835" w:type="dxa"/>
            <w:vAlign w:val="center"/>
          </w:tcPr>
          <w:p w14:paraId="08E11639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名　称：</w:t>
            </w:r>
          </w:p>
        </w:tc>
        <w:tc>
          <w:tcPr>
            <w:tcW w:w="4109" w:type="dxa"/>
            <w:gridSpan w:val="2"/>
            <w:vAlign w:val="center"/>
          </w:tcPr>
          <w:p w14:paraId="3E1E445A" w14:textId="3FEBD9AE" w:rsidR="007F233C" w:rsidRPr="00E0673B" w:rsidRDefault="001D7738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2"/>
                <w:szCs w:val="20"/>
              </w:rPr>
              <w:t>九州</w:t>
            </w:r>
            <w:r w:rsidR="00DC1D3A" w:rsidRPr="00155663">
              <w:rPr>
                <w:rFonts w:asciiTheme="majorEastAsia" w:eastAsiaTheme="majorEastAsia" w:hAnsiTheme="majorEastAsia" w:hint="eastAsia"/>
                <w:sz w:val="22"/>
                <w:szCs w:val="20"/>
              </w:rPr>
              <w:t>労災病院</w:t>
            </w:r>
          </w:p>
        </w:tc>
      </w:tr>
      <w:tr w:rsidR="00E0673B" w:rsidRPr="00E0673B" w14:paraId="3E08AD52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340C96DC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6204469E" w14:textId="77777777" w:rsidR="007F233C" w:rsidRPr="00E0673B" w:rsidRDefault="007F233C" w:rsidP="00FE1519">
            <w:pPr>
              <w:spacing w:beforeLines="10" w:before="36"/>
              <w:ind w:leftChars="15" w:left="32" w:right="127" w:hanging="1"/>
              <w:jc w:val="left"/>
              <w:rPr>
                <w:rFonts w:asciiTheme="majorEastAsia" w:eastAsiaTheme="majorEastAsia" w:hAnsiTheme="majorEastAsia"/>
                <w:sz w:val="22"/>
                <w:szCs w:val="20"/>
                <w:lang w:eastAsia="zh-TW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  <w:lang w:eastAsia="zh-TW"/>
              </w:rPr>
              <w:t>研究責任者　氏　名：</w:t>
            </w:r>
          </w:p>
        </w:tc>
        <w:tc>
          <w:tcPr>
            <w:tcW w:w="4109" w:type="dxa"/>
            <w:gridSpan w:val="2"/>
            <w:vAlign w:val="center"/>
          </w:tcPr>
          <w:p w14:paraId="59160D4A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bookmarkStart w:id="0" w:name="_GoBack"/>
            <w:bookmarkEnd w:id="0"/>
          </w:p>
        </w:tc>
      </w:tr>
    </w:tbl>
    <w:p w14:paraId="6DEDE9AB" w14:textId="77777777" w:rsidR="007F233C" w:rsidRPr="00E0673B" w:rsidRDefault="00AA7DAC" w:rsidP="007F233C">
      <w:pPr>
        <w:spacing w:beforeLines="50" w:before="180"/>
        <w:ind w:firstLineChars="100" w:firstLine="240"/>
        <w:rPr>
          <w:rFonts w:asciiTheme="majorEastAsia" w:eastAsiaTheme="majorEastAsia" w:hAnsiTheme="majorEastAsia"/>
          <w:sz w:val="24"/>
          <w:szCs w:val="20"/>
        </w:rPr>
      </w:pPr>
      <w:r w:rsidRPr="00E0673B">
        <w:rPr>
          <w:rFonts w:asciiTheme="majorEastAsia" w:eastAsiaTheme="majorEastAsia" w:hAnsiTheme="majorEastAsia" w:hint="eastAsia"/>
          <w:sz w:val="24"/>
          <w:szCs w:val="20"/>
        </w:rPr>
        <w:t>以下の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研究課題のため、研究に用いる</w:t>
      </w:r>
      <w:r w:rsidR="007F233C" w:rsidRPr="00E0673B">
        <w:rPr>
          <w:rFonts w:asciiTheme="majorEastAsia" w:eastAsiaTheme="majorEastAsia" w:hAnsiTheme="majorEastAsia" w:hint="eastAsia"/>
          <w:snapToGrid w:val="0"/>
          <w:kern w:val="0"/>
          <w:sz w:val="24"/>
          <w:szCs w:val="20"/>
        </w:rPr>
        <w:t>試料・情報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を</w:t>
      </w:r>
      <w:r w:rsidR="007F233C" w:rsidRPr="00155663">
        <w:rPr>
          <w:rFonts w:asciiTheme="majorEastAsia" w:eastAsiaTheme="majorEastAsia" w:hAnsiTheme="majorEastAsia" w:hint="eastAsia"/>
          <w:sz w:val="24"/>
          <w:szCs w:val="20"/>
        </w:rPr>
        <w:t>貴施設へ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提供いたします。内容は以下のとおりです。</w:t>
      </w:r>
    </w:p>
    <w:p w14:paraId="5B2A3EE1" w14:textId="77777777" w:rsidR="007F233C" w:rsidRPr="00E0673B" w:rsidRDefault="007F233C" w:rsidP="007F233C">
      <w:pPr>
        <w:widowControl/>
        <w:tabs>
          <w:tab w:val="left" w:pos="5835"/>
        </w:tabs>
        <w:jc w:val="left"/>
        <w:rPr>
          <w:rFonts w:asciiTheme="majorEastAsia" w:eastAsiaTheme="majorEastAsia" w:hAnsiTheme="majorEastAsia"/>
          <w:sz w:val="24"/>
          <w:szCs w:val="24"/>
        </w:rPr>
      </w:pPr>
      <w:r w:rsidRPr="00E0673B">
        <w:rPr>
          <w:rFonts w:asciiTheme="majorEastAsia" w:eastAsiaTheme="majorEastAsia" w:hAnsiTheme="majorEastAsia"/>
          <w:sz w:val="24"/>
          <w:szCs w:val="24"/>
        </w:rPr>
        <w:tab/>
      </w:r>
    </w:p>
    <w:tbl>
      <w:tblPr>
        <w:tblStyle w:val="a3"/>
        <w:tblW w:w="0" w:type="auto"/>
        <w:tblInd w:w="113" w:type="dxa"/>
        <w:tblLook w:val="04A0" w:firstRow="1" w:lastRow="0" w:firstColumn="1" w:lastColumn="0" w:noHBand="0" w:noVBand="1"/>
      </w:tblPr>
      <w:tblGrid>
        <w:gridCol w:w="3139"/>
        <w:gridCol w:w="6490"/>
      </w:tblGrid>
      <w:tr w:rsidR="00E0673B" w:rsidRPr="00E0673B" w14:paraId="7E35E6AC" w14:textId="77777777" w:rsidTr="00FE1519">
        <w:trPr>
          <w:trHeight w:val="559"/>
        </w:trPr>
        <w:tc>
          <w:tcPr>
            <w:tcW w:w="3192" w:type="dxa"/>
            <w:shd w:val="clear" w:color="auto" w:fill="F2F2F2" w:themeFill="background1" w:themeFillShade="F2"/>
            <w:vAlign w:val="center"/>
          </w:tcPr>
          <w:p w14:paraId="7EBB1E05" w14:textId="77777777" w:rsidR="007F233C" w:rsidRPr="00E0673B" w:rsidRDefault="007F233C" w:rsidP="00FE1519">
            <w:pPr>
              <w:widowControl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内容</w:t>
            </w:r>
          </w:p>
        </w:tc>
        <w:tc>
          <w:tcPr>
            <w:tcW w:w="6584" w:type="dxa"/>
            <w:shd w:val="clear" w:color="auto" w:fill="F2F2F2" w:themeFill="background1" w:themeFillShade="F2"/>
            <w:vAlign w:val="center"/>
          </w:tcPr>
          <w:p w14:paraId="6B7B8F50" w14:textId="77777777" w:rsidR="007F233C" w:rsidRPr="00E0673B" w:rsidRDefault="007F233C" w:rsidP="00FE1519">
            <w:pPr>
              <w:widowControl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詳細</w:t>
            </w:r>
          </w:p>
        </w:tc>
      </w:tr>
      <w:tr w:rsidR="00E0673B" w:rsidRPr="00E0673B" w14:paraId="711D3CCF" w14:textId="77777777" w:rsidTr="00FE1519">
        <w:trPr>
          <w:trHeight w:val="1029"/>
        </w:trPr>
        <w:tc>
          <w:tcPr>
            <w:tcW w:w="3192" w:type="dxa"/>
            <w:vAlign w:val="center"/>
          </w:tcPr>
          <w:p w14:paraId="74DF4300" w14:textId="77777777" w:rsidR="00AA7DAC" w:rsidRPr="00E0673B" w:rsidRDefault="00AA7DA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0"/>
              </w:rPr>
              <w:t>研究課題名</w:t>
            </w:r>
          </w:p>
        </w:tc>
        <w:tc>
          <w:tcPr>
            <w:tcW w:w="6584" w:type="dxa"/>
            <w:vAlign w:val="center"/>
          </w:tcPr>
          <w:p w14:paraId="341A5435" w14:textId="77777777" w:rsidR="00AA7DAC" w:rsidRPr="00E0673B" w:rsidRDefault="00AA7DA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1D9BD556" w14:textId="77777777" w:rsidTr="00FE1519">
        <w:trPr>
          <w:trHeight w:val="1029"/>
        </w:trPr>
        <w:tc>
          <w:tcPr>
            <w:tcW w:w="3192" w:type="dxa"/>
            <w:vAlign w:val="center"/>
          </w:tcPr>
          <w:p w14:paraId="09B2BCF3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提供する試料・情報の項目</w:t>
            </w:r>
          </w:p>
        </w:tc>
        <w:tc>
          <w:tcPr>
            <w:tcW w:w="6584" w:type="dxa"/>
            <w:vAlign w:val="center"/>
          </w:tcPr>
          <w:p w14:paraId="4F10C2E6" w14:textId="77777777" w:rsidR="007F233C" w:rsidRDefault="007F233C" w:rsidP="00FE1519">
            <w:pPr>
              <w:widowControl/>
              <w:rPr>
                <w:rFonts w:asciiTheme="majorEastAsia" w:eastAsiaTheme="majorEastAsia" w:hAnsiTheme="majorEastAsia"/>
                <w:szCs w:val="24"/>
              </w:rPr>
            </w:pPr>
            <w:r w:rsidRPr="006E6EDA">
              <w:rPr>
                <w:rFonts w:asciiTheme="majorEastAsia" w:eastAsiaTheme="majorEastAsia" w:hAnsiTheme="majorEastAsia" w:hint="eastAsia"/>
                <w:szCs w:val="24"/>
              </w:rPr>
              <w:t>例）血液、毛髪</w:t>
            </w:r>
          </w:p>
          <w:p w14:paraId="2907718C" w14:textId="622C0D8D" w:rsidR="006E6EDA" w:rsidRPr="00E0673B" w:rsidRDefault="006E6EDA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7CE5CAA3" w14:textId="77777777" w:rsidTr="00FE1519">
        <w:trPr>
          <w:trHeight w:val="1115"/>
        </w:trPr>
        <w:tc>
          <w:tcPr>
            <w:tcW w:w="3192" w:type="dxa"/>
            <w:vAlign w:val="center"/>
          </w:tcPr>
          <w:p w14:paraId="7E541709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取得の経緯</w:t>
            </w:r>
          </w:p>
        </w:tc>
        <w:tc>
          <w:tcPr>
            <w:tcW w:w="6584" w:type="dxa"/>
            <w:vAlign w:val="center"/>
          </w:tcPr>
          <w:p w14:paraId="7D9898D5" w14:textId="77777777" w:rsidR="007F233C" w:rsidRDefault="007F233C" w:rsidP="00FE1519">
            <w:pPr>
              <w:widowControl/>
              <w:rPr>
                <w:rFonts w:asciiTheme="majorEastAsia" w:eastAsiaTheme="majorEastAsia" w:hAnsiTheme="majorEastAsia"/>
                <w:szCs w:val="24"/>
              </w:rPr>
            </w:pPr>
            <w:r w:rsidRPr="006E6EDA">
              <w:rPr>
                <w:rFonts w:asciiTheme="majorEastAsia" w:eastAsiaTheme="majorEastAsia" w:hAnsiTheme="majorEastAsia" w:hint="eastAsia"/>
                <w:szCs w:val="24"/>
              </w:rPr>
              <w:t>例）提供元の機関において診療の過程で得られた試料の残余検体</w:t>
            </w:r>
          </w:p>
          <w:p w14:paraId="7B04A974" w14:textId="156FD059" w:rsidR="006E6EDA" w:rsidRPr="00E0673B" w:rsidRDefault="006E6EDA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77583405" w14:textId="77777777" w:rsidTr="00FE1519">
        <w:trPr>
          <w:trHeight w:val="1151"/>
        </w:trPr>
        <w:tc>
          <w:tcPr>
            <w:tcW w:w="3192" w:type="dxa"/>
            <w:vAlign w:val="center"/>
          </w:tcPr>
          <w:p w14:paraId="169BC707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同意の取得状況</w:t>
            </w:r>
          </w:p>
        </w:tc>
        <w:tc>
          <w:tcPr>
            <w:tcW w:w="6584" w:type="dxa"/>
            <w:vAlign w:val="center"/>
          </w:tcPr>
          <w:p w14:paraId="712F1C1A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あり（方法：　　　　　）</w:t>
            </w:r>
          </w:p>
          <w:p w14:paraId="3755F301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なし</w:t>
            </w:r>
          </w:p>
        </w:tc>
      </w:tr>
      <w:tr w:rsidR="00E0673B" w:rsidRPr="00E0673B" w14:paraId="3041D178" w14:textId="77777777" w:rsidTr="00FE1519">
        <w:trPr>
          <w:trHeight w:val="1151"/>
        </w:trPr>
        <w:tc>
          <w:tcPr>
            <w:tcW w:w="3192" w:type="dxa"/>
            <w:vAlign w:val="center"/>
          </w:tcPr>
          <w:p w14:paraId="0DD088AC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匿名化の有無</w:t>
            </w:r>
          </w:p>
        </w:tc>
        <w:tc>
          <w:tcPr>
            <w:tcW w:w="6584" w:type="dxa"/>
            <w:vAlign w:val="center"/>
          </w:tcPr>
          <w:p w14:paraId="1417F4D8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あり（対応表の作成の有無　□あり　□なし　）</w:t>
            </w:r>
          </w:p>
          <w:p w14:paraId="7618CB72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なし</w:t>
            </w:r>
          </w:p>
        </w:tc>
      </w:tr>
    </w:tbl>
    <w:p w14:paraId="680DC893" w14:textId="77777777" w:rsidR="007F233C" w:rsidRPr="00E0673B" w:rsidRDefault="007F233C" w:rsidP="007F233C">
      <w:pPr>
        <w:widowControl/>
        <w:wordWrap w:val="0"/>
        <w:jc w:val="right"/>
        <w:rPr>
          <w:rFonts w:asciiTheme="majorEastAsia" w:eastAsiaTheme="majorEastAsia" w:hAnsiTheme="majorEastAsia"/>
          <w:sz w:val="24"/>
          <w:szCs w:val="24"/>
        </w:rPr>
      </w:pPr>
      <w:r w:rsidRPr="00E0673B">
        <w:rPr>
          <w:rFonts w:asciiTheme="majorEastAsia" w:eastAsiaTheme="majorEastAsia" w:hAnsiTheme="majorEastAsia" w:hint="eastAsia"/>
          <w:sz w:val="24"/>
          <w:szCs w:val="24"/>
        </w:rPr>
        <w:t xml:space="preserve">　</w:t>
      </w:r>
    </w:p>
    <w:p w14:paraId="73D4A363" w14:textId="77777777" w:rsidR="00543AD2" w:rsidRPr="007F233C" w:rsidRDefault="007F233C" w:rsidP="007F233C">
      <w:pPr>
        <w:pStyle w:val="a4"/>
        <w:rPr>
          <w:rFonts w:asciiTheme="majorEastAsia" w:eastAsiaTheme="majorEastAsia" w:hAnsiTheme="majorEastAsia"/>
        </w:rPr>
      </w:pPr>
      <w:r w:rsidRPr="008E33C3">
        <w:rPr>
          <w:rFonts w:asciiTheme="majorEastAsia" w:eastAsiaTheme="majorEastAsia" w:hAnsiTheme="majorEastAsia" w:hint="eastAsia"/>
        </w:rPr>
        <w:t>以　上</w:t>
      </w:r>
    </w:p>
    <w:sectPr w:rsidR="00543AD2" w:rsidRPr="007F233C" w:rsidSect="00AA7DAC">
      <w:headerReference w:type="default" r:id="rId7"/>
      <w:pgSz w:w="11906" w:h="16838" w:code="9"/>
      <w:pgMar w:top="1418" w:right="1077" w:bottom="851" w:left="1077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8A7" w16cex:dateUtc="2021-06-28T09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B2F14BA" w16cid:durableId="248498A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80EE4" w14:textId="77777777" w:rsidR="0005751D" w:rsidRDefault="0005751D" w:rsidP="007F233C">
      <w:r>
        <w:separator/>
      </w:r>
    </w:p>
  </w:endnote>
  <w:endnote w:type="continuationSeparator" w:id="0">
    <w:p w14:paraId="24F592DF" w14:textId="77777777" w:rsidR="0005751D" w:rsidRDefault="0005751D" w:rsidP="007F2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FA17F" w14:textId="77777777" w:rsidR="0005751D" w:rsidRDefault="0005751D" w:rsidP="007F233C">
      <w:r>
        <w:separator/>
      </w:r>
    </w:p>
  </w:footnote>
  <w:footnote w:type="continuationSeparator" w:id="0">
    <w:p w14:paraId="48E5A65C" w14:textId="77777777" w:rsidR="0005751D" w:rsidRDefault="0005751D" w:rsidP="007F2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196CB" w14:textId="77777777" w:rsidR="007F233C" w:rsidRPr="00E0673B" w:rsidRDefault="007F233C" w:rsidP="000C59AF">
    <w:pPr>
      <w:pStyle w:val="a6"/>
      <w:jc w:val="right"/>
      <w:rPr>
        <w:sz w:val="22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wMDA0tjAwNTUzNTFT0lEKTi0uzszPAykwqgUA+iOfXSwAAAA="/>
  </w:docVars>
  <w:rsids>
    <w:rsidRoot w:val="007F233C"/>
    <w:rsid w:val="0001633C"/>
    <w:rsid w:val="0005751D"/>
    <w:rsid w:val="000C59AF"/>
    <w:rsid w:val="00155663"/>
    <w:rsid w:val="00194295"/>
    <w:rsid w:val="001D7738"/>
    <w:rsid w:val="002C40D1"/>
    <w:rsid w:val="00453849"/>
    <w:rsid w:val="004B12AF"/>
    <w:rsid w:val="004B4F84"/>
    <w:rsid w:val="004E0C83"/>
    <w:rsid w:val="00503B48"/>
    <w:rsid w:val="00543AD2"/>
    <w:rsid w:val="006E6EDA"/>
    <w:rsid w:val="0079482E"/>
    <w:rsid w:val="007F233C"/>
    <w:rsid w:val="00884F19"/>
    <w:rsid w:val="00891B0B"/>
    <w:rsid w:val="008D09D4"/>
    <w:rsid w:val="0097423C"/>
    <w:rsid w:val="00A671A8"/>
    <w:rsid w:val="00A72BD2"/>
    <w:rsid w:val="00AA7DAC"/>
    <w:rsid w:val="00AF6DE4"/>
    <w:rsid w:val="00B213A2"/>
    <w:rsid w:val="00B611B8"/>
    <w:rsid w:val="00B818BB"/>
    <w:rsid w:val="00B95753"/>
    <w:rsid w:val="00C148BE"/>
    <w:rsid w:val="00C334EF"/>
    <w:rsid w:val="00D417DE"/>
    <w:rsid w:val="00DC1D3A"/>
    <w:rsid w:val="00E0673B"/>
    <w:rsid w:val="00EB6591"/>
    <w:rsid w:val="00F32CBC"/>
    <w:rsid w:val="00F459E2"/>
    <w:rsid w:val="00FA360D"/>
    <w:rsid w:val="00FE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00EE3E03"/>
  <w15:docId w15:val="{28FD0258-849F-479A-9867-1E1E571B8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2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2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losing"/>
    <w:basedOn w:val="a"/>
    <w:link w:val="a5"/>
    <w:uiPriority w:val="99"/>
    <w:unhideWhenUsed/>
    <w:rsid w:val="007F233C"/>
    <w:pPr>
      <w:jc w:val="right"/>
    </w:pPr>
    <w:rPr>
      <w:rFonts w:ascii="ＭＳ ゴシック" w:eastAsia="ＭＳ ゴシック" w:hAnsi="ＭＳ ゴシック"/>
      <w:sz w:val="24"/>
      <w:szCs w:val="24"/>
    </w:rPr>
  </w:style>
  <w:style w:type="character" w:customStyle="1" w:styleId="a5">
    <w:name w:val="結語 (文字)"/>
    <w:basedOn w:val="a0"/>
    <w:link w:val="a4"/>
    <w:uiPriority w:val="99"/>
    <w:rsid w:val="007F233C"/>
    <w:rPr>
      <w:rFonts w:ascii="ＭＳ ゴシック" w:eastAsia="ＭＳ ゴシック" w:hAnsi="ＭＳ ゴシック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7F233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F233C"/>
  </w:style>
  <w:style w:type="paragraph" w:styleId="a8">
    <w:name w:val="footer"/>
    <w:basedOn w:val="a"/>
    <w:link w:val="a9"/>
    <w:uiPriority w:val="99"/>
    <w:unhideWhenUsed/>
    <w:rsid w:val="007F233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F233C"/>
  </w:style>
  <w:style w:type="paragraph" w:styleId="aa">
    <w:name w:val="Balloon Text"/>
    <w:basedOn w:val="a"/>
    <w:link w:val="ab"/>
    <w:uiPriority w:val="99"/>
    <w:semiHidden/>
    <w:unhideWhenUsed/>
    <w:rsid w:val="00A671A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671A8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97423C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7423C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97423C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7423C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9742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51AF6-5E67-4BCB-B2B6-C432803DC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oumu</cp:lastModifiedBy>
  <cp:revision>5</cp:revision>
  <cp:lastPrinted>2017-10-02T03:04:00Z</cp:lastPrinted>
  <dcterms:created xsi:type="dcterms:W3CDTF">2021-06-28T11:01:00Z</dcterms:created>
  <dcterms:modified xsi:type="dcterms:W3CDTF">2021-09-13T03:03:00Z</dcterms:modified>
</cp:coreProperties>
</file>